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6F94ACC" w:rsidR="00A03D5C" w:rsidRPr="00EA057E" w:rsidRDefault="009E3187" w:rsidP="00A03D5C">
      <w:pPr>
        <w:pStyle w:val="Heading1"/>
        <w:jc w:val="center"/>
        <w:rPr>
          <w:lang w:val="bg-BG"/>
        </w:rPr>
      </w:pPr>
      <w:r>
        <w:t>Retake</w:t>
      </w:r>
      <w:r w:rsidR="00766E6B">
        <w:t xml:space="preserve"> Exam – </w:t>
      </w:r>
      <w:r w:rsidR="00FB7EA7">
        <w:rPr>
          <w:lang w:val="bg-BG"/>
        </w:rPr>
        <w:t>16</w:t>
      </w:r>
      <w:r w:rsidR="00766E6B">
        <w:t xml:space="preserve"> </w:t>
      </w:r>
      <w:r w:rsidR="00FB7EA7">
        <w:t>April</w:t>
      </w:r>
      <w:r w:rsidR="00766E6B">
        <w:t xml:space="preserve"> 202</w:t>
      </w:r>
      <w:r w:rsidR="00FB7EA7">
        <w:t>4</w:t>
      </w:r>
    </w:p>
    <w:p w14:paraId="1710D5F0" w14:textId="69136D85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history="1">
        <w:r w:rsidR="00FB7EA7" w:rsidRPr="00FB7EA7">
          <w:rPr>
            <w:rStyle w:val="Hyperlink"/>
          </w:rPr>
          <w:t>https://judge.softuni.org/Contests/4552/</w:t>
        </w:r>
      </w:hyperlink>
      <w:r w:rsidR="00FB7EA7" w:rsidRPr="00766E6B">
        <w:rPr>
          <w:lang w:val="bg-BG"/>
        </w:rPr>
        <w:t xml:space="preserve"> </w:t>
      </w:r>
    </w:p>
    <w:p w14:paraId="12BF7E72" w14:textId="6E4D84BB" w:rsidR="005C692F" w:rsidRDefault="0046188C" w:rsidP="00766E6B">
      <w:pPr>
        <w:pStyle w:val="Heading1"/>
      </w:pPr>
      <w:r>
        <w:t>1</w:t>
      </w:r>
      <w:r w:rsidR="00766E6B">
        <w:t>.</w:t>
      </w:r>
      <w:r w:rsidR="00257D1E">
        <w:t xml:space="preserve"> </w:t>
      </w:r>
      <w:r>
        <w:t xml:space="preserve">Calculate </w:t>
      </w:r>
      <w:r w:rsidR="00FB7EA7">
        <w:t>Factorial</w:t>
      </w:r>
      <w:r w:rsidR="009E3187">
        <w:t xml:space="preserve"> Numbers</w:t>
      </w:r>
    </w:p>
    <w:p w14:paraId="5762981B" w14:textId="5B21B94E" w:rsidR="005C692F" w:rsidRDefault="0046188C" w:rsidP="005C692F">
      <w:r>
        <w:t>Write a program that:</w:t>
      </w:r>
    </w:p>
    <w:p w14:paraId="37CEBA3B" w14:textId="1EBCA07F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Pr="0046188C">
        <w:rPr>
          <w:b/>
          <w:bCs/>
        </w:rPr>
        <w:t xml:space="preserve">integer number N (count of the </w:t>
      </w:r>
      <w:r w:rsidR="009E3187">
        <w:rPr>
          <w:b/>
          <w:bCs/>
        </w:rPr>
        <w:t>numbers</w:t>
      </w:r>
      <w:r w:rsidRPr="0046188C">
        <w:rPr>
          <w:b/>
          <w:bCs/>
        </w:rPr>
        <w:t>)</w:t>
      </w:r>
      <w:r>
        <w:t xml:space="preserve"> from the </w:t>
      </w:r>
      <w:proofErr w:type="gramStart"/>
      <w:r>
        <w:t>console</w:t>
      </w:r>
      <w:proofErr w:type="gramEnd"/>
    </w:p>
    <w:p w14:paraId="68518E17" w14:textId="77777777" w:rsidR="0012020F" w:rsidRDefault="0046188C" w:rsidP="0046188C">
      <w:pPr>
        <w:pStyle w:val="ListParagraph"/>
        <w:numPr>
          <w:ilvl w:val="0"/>
          <w:numId w:val="28"/>
        </w:numPr>
      </w:pPr>
      <w:r>
        <w:t xml:space="preserve">For each </w:t>
      </w:r>
      <w:r w:rsidR="009E3187">
        <w:t>number</w:t>
      </w:r>
      <w:r>
        <w:t xml:space="preserve"> (from first to </w:t>
      </w:r>
      <w:r w:rsidR="00E01AA4">
        <w:t>the last (N)</w:t>
      </w:r>
      <w:r>
        <w:t xml:space="preserve">): </w:t>
      </w:r>
    </w:p>
    <w:p w14:paraId="0E95E58A" w14:textId="238072A1" w:rsidR="0046188C" w:rsidRDefault="0012020F" w:rsidP="0012020F">
      <w:pPr>
        <w:pStyle w:val="ListParagraph"/>
        <w:numPr>
          <w:ilvl w:val="1"/>
          <w:numId w:val="28"/>
        </w:numPr>
      </w:pPr>
      <w:r>
        <w:t>R</w:t>
      </w:r>
      <w:r w:rsidR="0046188C">
        <w:t xml:space="preserve">ead from the console </w:t>
      </w:r>
      <w:r w:rsidR="009E3187">
        <w:t>number's value</w:t>
      </w:r>
      <w:r w:rsidR="0046188C" w:rsidRPr="0046188C">
        <w:rPr>
          <w:b/>
          <w:bCs/>
        </w:rPr>
        <w:t xml:space="preserve"> (</w:t>
      </w:r>
      <w:r w:rsidR="009E3187">
        <w:rPr>
          <w:b/>
          <w:bCs/>
        </w:rPr>
        <w:t xml:space="preserve">integer </w:t>
      </w:r>
      <w:r w:rsidR="0046188C" w:rsidRPr="0046188C">
        <w:rPr>
          <w:b/>
          <w:bCs/>
        </w:rPr>
        <w:t>number)</w:t>
      </w:r>
    </w:p>
    <w:p w14:paraId="2832969A" w14:textId="11BA5D36" w:rsidR="009E3187" w:rsidRDefault="009E3187" w:rsidP="0012020F">
      <w:pPr>
        <w:pStyle w:val="ListParagraph"/>
        <w:numPr>
          <w:ilvl w:val="1"/>
          <w:numId w:val="28"/>
        </w:numPr>
      </w:pPr>
      <w:r>
        <w:t xml:space="preserve">Calculate the </w:t>
      </w:r>
      <w:r w:rsidR="00FB7EA7">
        <w:rPr>
          <w:b/>
          <w:bCs/>
        </w:rPr>
        <w:t xml:space="preserve">factorial of entered </w:t>
      </w:r>
      <w:proofErr w:type="gramStart"/>
      <w:r w:rsidR="00FB7EA7">
        <w:rPr>
          <w:b/>
          <w:bCs/>
        </w:rPr>
        <w:t>number</w:t>
      </w:r>
      <w:proofErr w:type="gramEnd"/>
    </w:p>
    <w:p w14:paraId="55AA96D9" w14:textId="66C28AF8" w:rsidR="0046188C" w:rsidRPr="004D5F3B" w:rsidRDefault="0046188C" w:rsidP="0012020F">
      <w:pPr>
        <w:pStyle w:val="ListParagraph"/>
        <w:numPr>
          <w:ilvl w:val="1"/>
          <w:numId w:val="28"/>
        </w:numPr>
      </w:pPr>
      <w:r>
        <w:t xml:space="preserve">Print the </w:t>
      </w:r>
      <w:r w:rsidR="009E3187" w:rsidRPr="009E3187">
        <w:rPr>
          <w:b/>
          <w:bCs/>
        </w:rPr>
        <w:t>calculated</w:t>
      </w:r>
      <w:r w:rsidR="009E3187">
        <w:t xml:space="preserve"> </w:t>
      </w:r>
      <w:r w:rsidR="00FB7EA7">
        <w:rPr>
          <w:b/>
          <w:bCs/>
        </w:rPr>
        <w:t xml:space="preserve">factorial on the separate </w:t>
      </w:r>
      <w:proofErr w:type="gramStart"/>
      <w:r w:rsidR="00FB7EA7">
        <w:rPr>
          <w:b/>
          <w:bCs/>
        </w:rPr>
        <w:t>line</w:t>
      </w:r>
      <w:proofErr w:type="gramEnd"/>
      <w:r w:rsidR="009E3187">
        <w:rPr>
          <w:b/>
          <w:bCs/>
        </w:rPr>
        <w:t xml:space="preserve"> </w:t>
      </w:r>
    </w:p>
    <w:p w14:paraId="36C077C1" w14:textId="77777777" w:rsidR="004D5F3B" w:rsidRDefault="004D5F3B" w:rsidP="004D5F3B">
      <w:r w:rsidRPr="004D5F3B">
        <w:rPr>
          <w:b/>
          <w:bCs/>
          <w:u w:val="single"/>
        </w:rPr>
        <w:t>Note</w:t>
      </w:r>
      <w:r>
        <w:t xml:space="preserve">: Factorial is calculated when we multiply all numbers from 1 to our number. </w:t>
      </w:r>
    </w:p>
    <w:p w14:paraId="591F085D" w14:textId="68E26CB7" w:rsidR="004D5F3B" w:rsidRPr="004D5F3B" w:rsidRDefault="004D5F3B" w:rsidP="004D5F3B">
      <w:r w:rsidRPr="004D5F3B">
        <w:rPr>
          <w:b/>
          <w:bCs/>
          <w:u w:val="single"/>
        </w:rPr>
        <w:t>For example</w:t>
      </w:r>
      <w:r>
        <w:t xml:space="preserve">: Factorial of 5 is equals to result of the expression: </w:t>
      </w:r>
      <w:r w:rsidRPr="004D5F3B">
        <w:rPr>
          <w:b/>
          <w:bCs/>
        </w:rPr>
        <w:t>1 * 2 * 3 * 4 * 5 = 120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94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5"/>
        <w:gridCol w:w="896"/>
        <w:gridCol w:w="7681"/>
      </w:tblGrid>
      <w:tr w:rsidR="0046188C" w:rsidRPr="0091706C" w14:paraId="75CA327F" w14:textId="5F549A86" w:rsidTr="00FB7EA7">
        <w:trPr>
          <w:trHeight w:val="196"/>
        </w:trPr>
        <w:tc>
          <w:tcPr>
            <w:tcW w:w="857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7749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FB7EA7">
        <w:trPr>
          <w:trHeight w:val="437"/>
        </w:trPr>
        <w:tc>
          <w:tcPr>
            <w:tcW w:w="857" w:type="dxa"/>
          </w:tcPr>
          <w:p w14:paraId="6900357C" w14:textId="62B200A9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  <w:lang w:val="bg-BG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5</w:t>
            </w:r>
          </w:p>
          <w:p w14:paraId="53FEF83E" w14:textId="3958AC89" w:rsidR="0046188C" w:rsidRPr="0046188C" w:rsidRDefault="00FB7EA7" w:rsidP="0046188C">
            <w:pPr>
              <w:spacing w:before="0" w:after="0"/>
              <w:rPr>
                <w:rFonts w:ascii="Consolas" w:hAnsi="Consolas" w:cstheme="minorHAnsi"/>
                <w:color w:val="92D050"/>
              </w:rPr>
            </w:pPr>
            <w:r>
              <w:rPr>
                <w:rFonts w:ascii="Consolas" w:hAnsi="Consolas" w:cstheme="minorHAnsi"/>
                <w:color w:val="92D050"/>
              </w:rPr>
              <w:t>4</w:t>
            </w:r>
          </w:p>
          <w:p w14:paraId="06C88CEC" w14:textId="3D67CE48" w:rsidR="0046188C" w:rsidRPr="0046188C" w:rsidRDefault="00FB7EA7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  <w:color w:val="7030A0"/>
              </w:rPr>
              <w:t>7</w:t>
            </w:r>
          </w:p>
          <w:p w14:paraId="6BB6AD0B" w14:textId="5C9455AF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0070C0"/>
              </w:rPr>
              <w:t>3</w:t>
            </w:r>
          </w:p>
          <w:p w14:paraId="69B65FBE" w14:textId="673DCB4D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FFC000" w:themeColor="accent4"/>
              </w:rPr>
            </w:pPr>
            <w:r>
              <w:rPr>
                <w:rFonts w:ascii="Consolas" w:hAnsi="Consolas"/>
                <w:noProof/>
                <w:color w:val="FFC000" w:themeColor="accent4"/>
              </w:rPr>
              <w:t>6</w:t>
            </w:r>
          </w:p>
          <w:p w14:paraId="4810BFEC" w14:textId="1136F754" w:rsidR="0046188C" w:rsidRPr="00C509E4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B7EA7">
              <w:rPr>
                <w:rFonts w:ascii="Consolas" w:hAnsi="Consolas"/>
                <w:noProof/>
                <w:color w:val="833C0B" w:themeColor="accent2" w:themeShade="80"/>
              </w:rPr>
              <w:t>2</w:t>
            </w:r>
          </w:p>
        </w:tc>
        <w:tc>
          <w:tcPr>
            <w:tcW w:w="826" w:type="dxa"/>
          </w:tcPr>
          <w:p w14:paraId="75146199" w14:textId="77777777" w:rsidR="0046188C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FB7EA7">
              <w:rPr>
                <w:rFonts w:ascii="Consolas" w:hAnsi="Consolas"/>
                <w:noProof/>
              </w:rPr>
              <w:t>4</w:t>
            </w:r>
          </w:p>
          <w:p w14:paraId="705901BB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40</w:t>
            </w:r>
          </w:p>
          <w:p w14:paraId="0E297502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50CCFB33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20</w:t>
            </w:r>
          </w:p>
          <w:p w14:paraId="459F8D76" w14:textId="62CDAAE4" w:rsidR="00FB7EA7" w:rsidRPr="00C509E4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749" w:type="dxa"/>
          </w:tcPr>
          <w:p w14:paraId="55DD4AA4" w14:textId="69BE4C18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>
              <w:rPr>
                <w:rFonts w:ascii="Consolas" w:hAnsi="Consolas"/>
                <w:noProof/>
              </w:rPr>
              <w:t xml:space="preserve">Total </w:t>
            </w:r>
            <w:r w:rsidR="009E3187">
              <w:rPr>
                <w:rFonts w:ascii="Consolas" w:hAnsi="Consolas"/>
                <w:noProof/>
              </w:rPr>
              <w:t>numbers</w:t>
            </w:r>
            <w:r>
              <w:rPr>
                <w:rFonts w:ascii="Consolas" w:hAnsi="Consolas"/>
                <w:noProof/>
              </w:rPr>
              <w:t xml:space="preserve"> count: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</w:p>
          <w:p w14:paraId="730C988D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09FB3DD5" w14:textId="515239C8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>
              <w:rPr>
                <w:rFonts w:ascii="Consolas" w:hAnsi="Consolas"/>
                <w:noProof/>
              </w:rPr>
              <w:t xml:space="preserve">First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FB7EA7">
              <w:rPr>
                <w:rFonts w:ascii="Consolas" w:hAnsi="Consolas"/>
                <w:noProof/>
                <w:color w:val="92D050"/>
              </w:rPr>
              <w:t>4</w:t>
            </w:r>
          </w:p>
          <w:p w14:paraId="6A6C7A12" w14:textId="3A6592D6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>
              <w:rPr>
                <w:rFonts w:ascii="Consolas" w:hAnsi="Consolas"/>
                <w:noProof/>
                <w:color w:val="92D050"/>
              </w:rPr>
              <w:t>4</w:t>
            </w:r>
            <w:r>
              <w:rPr>
                <w:rFonts w:ascii="Consolas" w:hAnsi="Consolas"/>
                <w:noProof/>
              </w:rPr>
              <w:t>! = 1 * 2 * 3 * 4 = 24</w:t>
            </w:r>
          </w:p>
          <w:p w14:paraId="51E054CA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D64FD63" w14:textId="77777777" w:rsidR="00FB7EA7" w:rsidRPr="0046188C" w:rsidRDefault="0046188C" w:rsidP="00FB7EA7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</w:rPr>
              <w:t xml:space="preserve">Secon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FB7EA7">
              <w:rPr>
                <w:rFonts w:ascii="Consolas" w:hAnsi="Consolas"/>
                <w:noProof/>
                <w:color w:val="7030A0"/>
              </w:rPr>
              <w:t>7</w:t>
            </w:r>
          </w:p>
          <w:p w14:paraId="4564ACA5" w14:textId="2E39C978" w:rsidR="00FB7EA7" w:rsidRDefault="00FB7EA7" w:rsidP="00FB7EA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>
              <w:rPr>
                <w:rFonts w:ascii="Consolas" w:hAnsi="Consolas"/>
                <w:noProof/>
                <w:color w:val="7030A0"/>
              </w:rPr>
              <w:t>7</w:t>
            </w:r>
            <w:r>
              <w:rPr>
                <w:rFonts w:ascii="Consolas" w:hAnsi="Consolas"/>
                <w:noProof/>
              </w:rPr>
              <w:t>! = 1 * 2 * 3 * 4</w:t>
            </w:r>
            <w:r>
              <w:rPr>
                <w:rFonts w:ascii="Consolas" w:hAnsi="Consolas"/>
                <w:noProof/>
              </w:rPr>
              <w:t xml:space="preserve"> * 5 * 6 * 7</w:t>
            </w:r>
            <w:r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5040</w:t>
            </w:r>
          </w:p>
          <w:p w14:paraId="6A67A65E" w14:textId="2659C1B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05702341" w14:textId="011EC4DA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</w:rPr>
              <w:t xml:space="preserve">Thir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Pr="0046188C">
              <w:rPr>
                <w:rFonts w:ascii="Consolas" w:hAnsi="Consolas"/>
                <w:noProof/>
                <w:color w:val="0070C0"/>
              </w:rPr>
              <w:t>3</w:t>
            </w:r>
          </w:p>
          <w:p w14:paraId="16B66E3F" w14:textId="7FDF7F6A" w:rsidR="00FB7EA7" w:rsidRDefault="00FB7EA7" w:rsidP="00FB7EA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 w:rsidRPr="0046188C">
              <w:rPr>
                <w:rFonts w:ascii="Consolas" w:hAnsi="Consolas"/>
                <w:noProof/>
                <w:color w:val="0070C0"/>
              </w:rPr>
              <w:t>3</w:t>
            </w:r>
            <w:r>
              <w:rPr>
                <w:rFonts w:ascii="Consolas" w:hAnsi="Consolas"/>
                <w:noProof/>
              </w:rPr>
              <w:t xml:space="preserve">! = 1 * 2 * 3 = </w:t>
            </w:r>
            <w:r>
              <w:rPr>
                <w:rFonts w:ascii="Consolas" w:hAnsi="Consolas"/>
                <w:noProof/>
              </w:rPr>
              <w:t>6</w:t>
            </w:r>
          </w:p>
          <w:p w14:paraId="0CD306BE" w14:textId="77777777" w:rsidR="00FB7EA7" w:rsidRP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1F7A3F06" w14:textId="700CBBD0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FFC000" w:themeColor="accent4"/>
              </w:rPr>
            </w:pPr>
            <w:r>
              <w:rPr>
                <w:rFonts w:ascii="Consolas" w:hAnsi="Consolas"/>
                <w:noProof/>
              </w:rPr>
              <w:t xml:space="preserve">Forth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FFC000" w:themeColor="accent4"/>
              </w:rPr>
              <w:t>6</w:t>
            </w:r>
          </w:p>
          <w:p w14:paraId="6A2C4AF5" w14:textId="1FCD1F4C" w:rsidR="00FB7EA7" w:rsidRDefault="00FB7EA7" w:rsidP="00FB7EA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>
              <w:rPr>
                <w:rFonts w:ascii="Consolas" w:hAnsi="Consolas"/>
                <w:noProof/>
                <w:color w:val="FFC000" w:themeColor="accent4"/>
              </w:rPr>
              <w:t>6</w:t>
            </w:r>
            <w:r>
              <w:rPr>
                <w:rFonts w:ascii="Consolas" w:hAnsi="Consolas"/>
                <w:noProof/>
              </w:rPr>
              <w:t>! = 1 * 2 * 3</w:t>
            </w:r>
            <w:r>
              <w:rPr>
                <w:rFonts w:ascii="Consolas" w:hAnsi="Consolas"/>
                <w:noProof/>
              </w:rPr>
              <w:t xml:space="preserve"> * 4 * 5 * 6</w:t>
            </w:r>
            <w:r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720</w:t>
            </w:r>
          </w:p>
          <w:p w14:paraId="7BC9075C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E5FA6AB" w14:textId="13F63872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fth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FB7EA7">
              <w:rPr>
                <w:rFonts w:ascii="Consolas" w:hAnsi="Consolas"/>
                <w:noProof/>
                <w:color w:val="833C0B" w:themeColor="accent2" w:themeShade="80"/>
              </w:rPr>
              <w:t>2</w:t>
            </w:r>
          </w:p>
          <w:p w14:paraId="02E4BBC1" w14:textId="62D86FEF" w:rsidR="0046188C" w:rsidRPr="00C509E4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>
              <w:rPr>
                <w:rFonts w:ascii="Consolas" w:hAnsi="Consolas"/>
                <w:noProof/>
                <w:color w:val="833C0B" w:themeColor="accent2" w:themeShade="80"/>
              </w:rPr>
              <w:t>2</w:t>
            </w:r>
            <w:r>
              <w:rPr>
                <w:rFonts w:ascii="Consolas" w:hAnsi="Consolas"/>
                <w:noProof/>
              </w:rPr>
              <w:t xml:space="preserve">! = 1 * 2 </w:t>
            </w:r>
            <w:r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</w:rPr>
              <w:t>2</w:t>
            </w:r>
          </w:p>
        </w:tc>
      </w:tr>
      <w:tr w:rsidR="0046188C" w:rsidRPr="0091706C" w14:paraId="6CA44677" w14:textId="1C038646" w:rsidTr="00FB7EA7">
        <w:trPr>
          <w:trHeight w:val="378"/>
        </w:trPr>
        <w:tc>
          <w:tcPr>
            <w:tcW w:w="857" w:type="dxa"/>
          </w:tcPr>
          <w:p w14:paraId="1C173A8C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3</w:t>
            </w:r>
          </w:p>
          <w:p w14:paraId="7030E55E" w14:textId="46EBB144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>
              <w:rPr>
                <w:rFonts w:ascii="Consolas" w:hAnsi="Consolas"/>
                <w:noProof/>
                <w:color w:val="92D050"/>
              </w:rPr>
              <w:t>9</w:t>
            </w:r>
          </w:p>
          <w:p w14:paraId="3F23C081" w14:textId="2077817C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  <w:color w:val="7030A0"/>
              </w:rPr>
              <w:t>7</w:t>
            </w:r>
          </w:p>
          <w:p w14:paraId="6D0C44FC" w14:textId="15194AFF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826" w:type="dxa"/>
          </w:tcPr>
          <w:p w14:paraId="2232961A" w14:textId="77777777" w:rsidR="0046188C" w:rsidRDefault="0012020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62880</w:t>
            </w:r>
          </w:p>
          <w:p w14:paraId="228FC955" w14:textId="77777777" w:rsidR="0012020F" w:rsidRDefault="0012020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40</w:t>
            </w:r>
          </w:p>
          <w:p w14:paraId="0ABF6C24" w14:textId="012B7CED" w:rsidR="0012020F" w:rsidRPr="00C509E4" w:rsidRDefault="0012020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7749" w:type="dxa"/>
          </w:tcPr>
          <w:p w14:paraId="39B7D4D4" w14:textId="48EDDCE9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>
              <w:rPr>
                <w:rFonts w:ascii="Consolas" w:hAnsi="Consolas"/>
                <w:noProof/>
              </w:rPr>
              <w:t xml:space="preserve">Total </w:t>
            </w:r>
            <w:r w:rsidR="009E3187">
              <w:rPr>
                <w:rFonts w:ascii="Consolas" w:hAnsi="Consolas"/>
                <w:noProof/>
              </w:rPr>
              <w:t>numbers</w:t>
            </w:r>
            <w:r>
              <w:rPr>
                <w:rFonts w:ascii="Consolas" w:hAnsi="Consolas"/>
                <w:noProof/>
              </w:rPr>
              <w:t xml:space="preserve"> count: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</w:p>
          <w:p w14:paraId="3A5E6B4A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C6CA301" w14:textId="52BFBFC1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>
              <w:rPr>
                <w:rFonts w:ascii="Consolas" w:hAnsi="Consolas"/>
                <w:noProof/>
              </w:rPr>
              <w:t xml:space="preserve">First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92D050"/>
              </w:rPr>
              <w:t>9</w:t>
            </w:r>
          </w:p>
          <w:p w14:paraId="7D4A1DA7" w14:textId="12C52728" w:rsidR="00FB7EA7" w:rsidRDefault="00FB7EA7" w:rsidP="00FB7EA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>
              <w:rPr>
                <w:rFonts w:ascii="Consolas" w:hAnsi="Consolas"/>
                <w:noProof/>
                <w:color w:val="92D050"/>
              </w:rPr>
              <w:t>9</w:t>
            </w:r>
            <w:r>
              <w:rPr>
                <w:rFonts w:ascii="Consolas" w:hAnsi="Consolas"/>
                <w:noProof/>
              </w:rPr>
              <w:t xml:space="preserve">! = 1 * 2 * 3 * 4 * 5 * 6 * 7 </w:t>
            </w:r>
            <w:r>
              <w:rPr>
                <w:rFonts w:ascii="Consolas" w:hAnsi="Consolas"/>
                <w:noProof/>
              </w:rPr>
              <w:t xml:space="preserve">* 8 * 9 </w:t>
            </w:r>
            <w:r>
              <w:rPr>
                <w:rFonts w:ascii="Consolas" w:hAnsi="Consolas"/>
                <w:noProof/>
              </w:rPr>
              <w:t xml:space="preserve">= </w:t>
            </w:r>
            <w:r w:rsidR="0012020F">
              <w:rPr>
                <w:rFonts w:ascii="Consolas" w:hAnsi="Consolas"/>
                <w:noProof/>
              </w:rPr>
              <w:t>362880</w:t>
            </w:r>
          </w:p>
          <w:p w14:paraId="0AEE9155" w14:textId="77777777" w:rsidR="00FB7EA7" w:rsidRDefault="00FB7EA7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EB63CF9" w14:textId="75CF61ED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</w:rPr>
              <w:t xml:space="preserve">Secon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7030A0"/>
              </w:rPr>
              <w:t>7</w:t>
            </w:r>
          </w:p>
          <w:p w14:paraId="428CF942" w14:textId="77777777" w:rsidR="0012020F" w:rsidRDefault="0012020F" w:rsidP="001202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>
              <w:rPr>
                <w:rFonts w:ascii="Consolas" w:hAnsi="Consolas"/>
                <w:noProof/>
                <w:color w:val="7030A0"/>
              </w:rPr>
              <w:t>7</w:t>
            </w:r>
            <w:r>
              <w:rPr>
                <w:rFonts w:ascii="Consolas" w:hAnsi="Consolas"/>
                <w:noProof/>
              </w:rPr>
              <w:t>! = 1 * 2 * 3 * 4 * 5 * 6 * 7 = 5040</w:t>
            </w:r>
          </w:p>
          <w:p w14:paraId="00010798" w14:textId="77777777" w:rsidR="0012020F" w:rsidRDefault="0012020F" w:rsidP="0046188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04DED9B" w14:textId="5D6555C7" w:rsid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</w:rPr>
              <w:t xml:space="preserve">Thir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0070C0"/>
              </w:rPr>
              <w:t>5</w:t>
            </w:r>
          </w:p>
          <w:p w14:paraId="4E42F6E2" w14:textId="07029586" w:rsidR="0046188C" w:rsidRPr="00C509E4" w:rsidRDefault="0012020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actorial is: </w:t>
            </w:r>
            <w:r>
              <w:rPr>
                <w:rFonts w:ascii="Consolas" w:hAnsi="Consolas"/>
                <w:noProof/>
                <w:color w:val="0070C0"/>
              </w:rPr>
              <w:t>5</w:t>
            </w:r>
            <w:r>
              <w:rPr>
                <w:rFonts w:ascii="Consolas" w:hAnsi="Consolas"/>
                <w:noProof/>
              </w:rPr>
              <w:t>! = 1 * 2 * 3</w:t>
            </w:r>
            <w:r>
              <w:rPr>
                <w:rFonts w:ascii="Consolas" w:hAnsi="Consolas"/>
                <w:noProof/>
              </w:rPr>
              <w:t xml:space="preserve"> * 4 * 5</w:t>
            </w:r>
            <w:r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120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C605AE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E19B1" w14:textId="77777777" w:rsidR="00C605AE" w:rsidRDefault="00C605AE">
      <w:pPr>
        <w:spacing w:before="0" w:after="0" w:line="240" w:lineRule="auto"/>
      </w:pPr>
      <w:r>
        <w:separator/>
      </w:r>
    </w:p>
  </w:endnote>
  <w:endnote w:type="continuationSeparator" w:id="0">
    <w:p w14:paraId="4AC33451" w14:textId="77777777" w:rsidR="00C605AE" w:rsidRDefault="00C605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A3FE9" w14:textId="77777777" w:rsidR="00C605AE" w:rsidRDefault="00C605AE">
      <w:pPr>
        <w:spacing w:before="0" w:after="0" w:line="240" w:lineRule="auto"/>
      </w:pPr>
      <w:r>
        <w:separator/>
      </w:r>
    </w:p>
  </w:footnote>
  <w:footnote w:type="continuationSeparator" w:id="0">
    <w:p w14:paraId="1BDFC701" w14:textId="77777777" w:rsidR="00C605AE" w:rsidRDefault="00C605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020F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D5F3B"/>
    <w:rsid w:val="004E0782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309E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3187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05AE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B7EA7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88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552/Programming-Fundamentals-and-Unit-Testing-Retake-Exam-16-April-202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4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5</cp:revision>
  <dcterms:created xsi:type="dcterms:W3CDTF">2023-09-26T19:58:00Z</dcterms:created>
  <dcterms:modified xsi:type="dcterms:W3CDTF">2024-04-03T11:06:00Z</dcterms:modified>
</cp:coreProperties>
</file>